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2D58A8" w14:textId="77777777" w:rsidR="00F86E6A" w:rsidRDefault="00B34ABF" w:rsidP="00B34ABF">
      <w:pPr>
        <w:spacing w:line="240" w:lineRule="auto"/>
        <w:contextualSpacing/>
      </w:pPr>
      <w:r>
        <w:t>Date</w:t>
      </w:r>
    </w:p>
    <w:p w14:paraId="65AEDDC0" w14:textId="77777777" w:rsidR="00B34ABF" w:rsidRDefault="00B34ABF" w:rsidP="00B34ABF">
      <w:pPr>
        <w:spacing w:line="240" w:lineRule="auto"/>
        <w:contextualSpacing/>
      </w:pPr>
    </w:p>
    <w:p w14:paraId="007DFBDA" w14:textId="77777777" w:rsidR="00B34ABF" w:rsidRDefault="00B34ABF" w:rsidP="00B34ABF">
      <w:pPr>
        <w:spacing w:line="240" w:lineRule="auto"/>
        <w:contextualSpacing/>
      </w:pPr>
    </w:p>
    <w:p w14:paraId="7C33794A" w14:textId="77777777" w:rsidR="00B34ABF" w:rsidRDefault="000E3E80" w:rsidP="00B34ABF">
      <w:pPr>
        <w:spacing w:line="240" w:lineRule="auto"/>
        <w:contextualSpacing/>
      </w:pPr>
      <w:r>
        <w:t>Contact</w:t>
      </w:r>
    </w:p>
    <w:p w14:paraId="5DC0F455" w14:textId="77777777" w:rsidR="000E3E80" w:rsidRDefault="000E3E80" w:rsidP="00B34ABF">
      <w:pPr>
        <w:spacing w:line="240" w:lineRule="auto"/>
        <w:contextualSpacing/>
      </w:pPr>
      <w:r>
        <w:t>Agency</w:t>
      </w:r>
    </w:p>
    <w:p w14:paraId="4E6A4E33" w14:textId="77777777" w:rsidR="00B34ABF" w:rsidRDefault="00B34ABF" w:rsidP="00B34ABF">
      <w:pPr>
        <w:spacing w:line="240" w:lineRule="auto"/>
        <w:contextualSpacing/>
      </w:pPr>
      <w:r>
        <w:t>Address</w:t>
      </w:r>
    </w:p>
    <w:p w14:paraId="5F46D4E4" w14:textId="77777777" w:rsidR="00B34ABF" w:rsidRDefault="00B34ABF" w:rsidP="00B34ABF">
      <w:pPr>
        <w:spacing w:line="240" w:lineRule="auto"/>
        <w:contextualSpacing/>
      </w:pPr>
      <w:r>
        <w:t>City, State Zip</w:t>
      </w:r>
    </w:p>
    <w:p w14:paraId="3B620AEA" w14:textId="77777777" w:rsidR="00B34ABF" w:rsidRDefault="00B34ABF" w:rsidP="00B34ABF">
      <w:pPr>
        <w:spacing w:line="240" w:lineRule="auto"/>
        <w:contextualSpacing/>
      </w:pPr>
    </w:p>
    <w:p w14:paraId="3B4995EA" w14:textId="77777777" w:rsidR="00B34ABF" w:rsidRDefault="00B34ABF" w:rsidP="00B34ABF">
      <w:pPr>
        <w:spacing w:line="240" w:lineRule="auto"/>
        <w:contextualSpacing/>
      </w:pPr>
    </w:p>
    <w:p w14:paraId="110902DC" w14:textId="77777777" w:rsidR="00B34ABF" w:rsidRDefault="00B34ABF" w:rsidP="00B34ABF">
      <w:pPr>
        <w:spacing w:line="240" w:lineRule="auto"/>
        <w:contextualSpacing/>
      </w:pPr>
      <w:r>
        <w:t xml:space="preserve">&lt;Insert </w:t>
      </w:r>
      <w:r w:rsidR="000E3E80">
        <w:t>Contact</w:t>
      </w:r>
      <w:r>
        <w:t xml:space="preserve"> Name&gt;, </w:t>
      </w:r>
    </w:p>
    <w:p w14:paraId="21BF6506" w14:textId="77777777" w:rsidR="00B34ABF" w:rsidRDefault="00B34ABF" w:rsidP="00B34ABF">
      <w:pPr>
        <w:spacing w:line="240" w:lineRule="auto"/>
        <w:contextualSpacing/>
      </w:pPr>
    </w:p>
    <w:p w14:paraId="46936C60" w14:textId="77777777" w:rsidR="00B34ABF" w:rsidRDefault="00B34ABF" w:rsidP="00B34ABF">
      <w:pPr>
        <w:spacing w:line="240" w:lineRule="auto"/>
        <w:contextualSpacing/>
      </w:pPr>
      <w:r>
        <w:t xml:space="preserve">I am writing to voice my support for the implementation of Smart911 in the </w:t>
      </w:r>
      <w:r w:rsidR="000E3E80">
        <w:t>&lt;</w:t>
      </w:r>
      <w:r>
        <w:t>state</w:t>
      </w:r>
      <w:r w:rsidR="000E3E80">
        <w:t>/county&gt;</w:t>
      </w:r>
      <w:r>
        <w:t xml:space="preserve"> of </w:t>
      </w:r>
      <w:r w:rsidR="000E3E80">
        <w:t>&lt;insert location&gt;</w:t>
      </w:r>
      <w:r>
        <w:t xml:space="preserve">.  As a </w:t>
      </w:r>
      <w:r w:rsidR="007723F2">
        <w:t>leader</w:t>
      </w:r>
      <w:r>
        <w:t xml:space="preserve"> of &lt;insert </w:t>
      </w:r>
      <w:r w:rsidR="007723F2">
        <w:t>organization</w:t>
      </w:r>
      <w:r>
        <w:t xml:space="preserve">&gt;, I feel this will be of great benefit to not only </w:t>
      </w:r>
      <w:r w:rsidR="007723F2">
        <w:t>the members of my organization, but also our family,</w:t>
      </w:r>
      <w:r>
        <w:t xml:space="preserve"> </w:t>
      </w:r>
      <w:proofErr w:type="gramStart"/>
      <w:r>
        <w:t>friends</w:t>
      </w:r>
      <w:proofErr w:type="gramEnd"/>
      <w:r>
        <w:t xml:space="preserve"> and neighbors in the community.</w:t>
      </w:r>
    </w:p>
    <w:p w14:paraId="20B16682" w14:textId="77777777" w:rsidR="00F1657D" w:rsidRDefault="00F1657D" w:rsidP="00B34ABF">
      <w:pPr>
        <w:spacing w:line="240" w:lineRule="auto"/>
        <w:contextualSpacing/>
      </w:pPr>
    </w:p>
    <w:p w14:paraId="50B65594" w14:textId="77777777" w:rsidR="00F1657D" w:rsidRDefault="00F1657D" w:rsidP="00F1657D">
      <w:pPr>
        <w:spacing w:line="240" w:lineRule="auto"/>
        <w:contextualSpacing/>
      </w:pPr>
      <w:r>
        <w:t>As members of &lt;insert organization&gt; we are concerned about emergency response because &lt;insert medical condition or special need&gt; requires first responders to know &lt;insert rescue note&gt;.  By including this in their safety profile we can be assured that first responders can attend to our needs immediately with the correct information and preparation for the situation.</w:t>
      </w:r>
    </w:p>
    <w:p w14:paraId="7DFDEC1F" w14:textId="77777777" w:rsidR="00F1657D" w:rsidRDefault="00F1657D" w:rsidP="00F1657D">
      <w:pPr>
        <w:spacing w:line="240" w:lineRule="auto"/>
        <w:contextualSpacing/>
      </w:pPr>
    </w:p>
    <w:p w14:paraId="11586DE8" w14:textId="77777777" w:rsidR="00F1657D" w:rsidRDefault="00F1657D" w:rsidP="00F1657D">
      <w:pPr>
        <w:spacing w:line="240" w:lineRule="auto"/>
        <w:contextualSpacing/>
      </w:pPr>
      <w:r>
        <w:t xml:space="preserve">Smart911 allows members of our community to create free and secure safety profiles for themselves and family members.  These profiles contain critical emergency information like photos, physical descriptions, and existing health or rescue needs.  The safety profile is then only shared with 9-1-1 personnel and first responders when 9-1-1 is dialed by the citizen.  </w:t>
      </w:r>
    </w:p>
    <w:p w14:paraId="087D0E83" w14:textId="77777777" w:rsidR="00B34ABF" w:rsidRDefault="00B34ABF" w:rsidP="00B34ABF">
      <w:pPr>
        <w:spacing w:line="240" w:lineRule="auto"/>
        <w:contextualSpacing/>
      </w:pPr>
    </w:p>
    <w:p w14:paraId="40A27807" w14:textId="77777777" w:rsidR="00B34ABF" w:rsidRDefault="00B34ABF" w:rsidP="00B34ABF">
      <w:pPr>
        <w:spacing w:line="240" w:lineRule="auto"/>
        <w:contextualSpacing/>
      </w:pPr>
      <w:r>
        <w:t xml:space="preserve">I urge you, as </w:t>
      </w:r>
      <w:r w:rsidR="00F1657D">
        <w:t>a leader</w:t>
      </w:r>
      <w:r>
        <w:t xml:space="preserve"> in the </w:t>
      </w:r>
      <w:r w:rsidR="000E3E80">
        <w:t>&lt;</w:t>
      </w:r>
      <w:r>
        <w:t>state</w:t>
      </w:r>
      <w:r w:rsidR="000E3E80">
        <w:t>/county&gt;</w:t>
      </w:r>
      <w:r>
        <w:t xml:space="preserve"> of </w:t>
      </w:r>
      <w:r w:rsidR="000E3E80">
        <w:t>&lt;insert location&gt;</w:t>
      </w:r>
      <w:r>
        <w:t xml:space="preserve">, </w:t>
      </w:r>
      <w:r w:rsidR="00573CBA">
        <w:t>to support the</w:t>
      </w:r>
      <w:r>
        <w:t xml:space="preserve"> </w:t>
      </w:r>
      <w:r w:rsidR="00573CBA">
        <w:t xml:space="preserve">plan to implement Smart911 </w:t>
      </w:r>
      <w:r w:rsidR="00F1657D">
        <w:t>in our communities</w:t>
      </w:r>
      <w:r w:rsidR="00573CBA">
        <w:t xml:space="preserve">, and I hope that other </w:t>
      </w:r>
      <w:r w:rsidR="00F1657D">
        <w:t>leaders</w:t>
      </w:r>
      <w:r w:rsidR="00573CBA">
        <w:t xml:space="preserve"> across the </w:t>
      </w:r>
      <w:r w:rsidR="000E3E80">
        <w:t>&lt;</w:t>
      </w:r>
      <w:r w:rsidR="00573CBA">
        <w:t>state</w:t>
      </w:r>
      <w:r w:rsidR="000E3E80">
        <w:t>/county&gt;</w:t>
      </w:r>
      <w:r w:rsidR="00573CBA">
        <w:t xml:space="preserve"> realize the </w:t>
      </w:r>
      <w:r>
        <w:t xml:space="preserve">value of this service to all </w:t>
      </w:r>
      <w:proofErr w:type="gramStart"/>
      <w:r>
        <w:t>citizens, and</w:t>
      </w:r>
      <w:proofErr w:type="gramEnd"/>
      <w:r>
        <w:t xml:space="preserve"> </w:t>
      </w:r>
      <w:r w:rsidR="00573CBA">
        <w:t>will do the same</w:t>
      </w:r>
      <w:r>
        <w:t xml:space="preserve">.  I have already created my safety profile </w:t>
      </w:r>
      <w:r w:rsidR="00F1657D">
        <w:t>at www.</w:t>
      </w:r>
      <w:r>
        <w:t>Smart911</w:t>
      </w:r>
      <w:r w:rsidR="00F1657D">
        <w:t>.com</w:t>
      </w:r>
      <w:r>
        <w:t xml:space="preserve"> and eagerly await the time when I am sure that my information will be available to 9-1-1 call takers across the </w:t>
      </w:r>
      <w:r w:rsidR="000E3E80">
        <w:t>&lt;</w:t>
      </w:r>
      <w:r>
        <w:t>state</w:t>
      </w:r>
      <w:r w:rsidR="000E3E80">
        <w:t>/county&gt;</w:t>
      </w:r>
      <w:r>
        <w:t xml:space="preserve"> </w:t>
      </w:r>
      <w:proofErr w:type="gramStart"/>
      <w:r>
        <w:t>if and when</w:t>
      </w:r>
      <w:proofErr w:type="gramEnd"/>
      <w:r>
        <w:t xml:space="preserve"> I need to place an emergency call.</w:t>
      </w:r>
    </w:p>
    <w:p w14:paraId="33E3867A" w14:textId="77777777" w:rsidR="00B34ABF" w:rsidRDefault="00B34ABF" w:rsidP="00B34ABF">
      <w:pPr>
        <w:spacing w:line="240" w:lineRule="auto"/>
        <w:contextualSpacing/>
      </w:pPr>
    </w:p>
    <w:p w14:paraId="3AAAB94F" w14:textId="77777777" w:rsidR="00B34ABF" w:rsidRDefault="00B34ABF" w:rsidP="00B34ABF">
      <w:pPr>
        <w:spacing w:line="240" w:lineRule="auto"/>
        <w:contextualSpacing/>
      </w:pPr>
      <w:r>
        <w:t>Thank you for your time,</w:t>
      </w:r>
    </w:p>
    <w:p w14:paraId="4293CE03" w14:textId="77777777" w:rsidR="00B34ABF" w:rsidRDefault="00B34ABF" w:rsidP="00B34ABF">
      <w:pPr>
        <w:spacing w:line="240" w:lineRule="auto"/>
        <w:contextualSpacing/>
      </w:pPr>
      <w:r>
        <w:t>&lt;insert signature&gt;</w:t>
      </w:r>
    </w:p>
    <w:p w14:paraId="3B53196A" w14:textId="77777777" w:rsidR="00B34ABF" w:rsidRDefault="00B34ABF" w:rsidP="00B34ABF">
      <w:pPr>
        <w:spacing w:line="240" w:lineRule="auto"/>
        <w:contextualSpacing/>
      </w:pPr>
    </w:p>
    <w:p w14:paraId="7E02C68E" w14:textId="77777777" w:rsidR="00B34ABF" w:rsidRDefault="00B34ABF" w:rsidP="00B34ABF">
      <w:pPr>
        <w:spacing w:line="240" w:lineRule="auto"/>
        <w:contextualSpacing/>
      </w:pPr>
      <w:r>
        <w:t>Name</w:t>
      </w:r>
    </w:p>
    <w:p w14:paraId="4B8827A0" w14:textId="77777777" w:rsidR="00B34ABF" w:rsidRDefault="00B34ABF" w:rsidP="00B34ABF">
      <w:pPr>
        <w:spacing w:line="240" w:lineRule="auto"/>
        <w:contextualSpacing/>
      </w:pPr>
      <w:r>
        <w:t>Address</w:t>
      </w:r>
    </w:p>
    <w:p w14:paraId="416510A6" w14:textId="77777777" w:rsidR="00B34ABF" w:rsidRDefault="00B34ABF" w:rsidP="00B34ABF">
      <w:pPr>
        <w:spacing w:line="240" w:lineRule="auto"/>
        <w:contextualSpacing/>
      </w:pPr>
      <w:r>
        <w:t>City, State, Zip</w:t>
      </w:r>
    </w:p>
    <w:p w14:paraId="5D3C7CE1" w14:textId="77777777" w:rsidR="00B34ABF" w:rsidRDefault="00B34ABF" w:rsidP="00B34ABF">
      <w:pPr>
        <w:spacing w:line="240" w:lineRule="auto"/>
        <w:contextualSpacing/>
      </w:pPr>
      <w:r>
        <w:t>Phone</w:t>
      </w:r>
    </w:p>
    <w:p w14:paraId="748FB600" w14:textId="77777777" w:rsidR="00B34ABF" w:rsidRPr="00B34ABF" w:rsidRDefault="00B34ABF" w:rsidP="00B34ABF">
      <w:pPr>
        <w:spacing w:line="240" w:lineRule="auto"/>
        <w:contextualSpacing/>
      </w:pPr>
      <w:r>
        <w:t>email</w:t>
      </w:r>
    </w:p>
    <w:sectPr w:rsidR="00B34ABF" w:rsidRPr="00B34ABF" w:rsidSect="00F86E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altName w:val="Arial"/>
    <w:charset w:val="00"/>
    <w:family w:val="auto"/>
    <w:pitch w:val="variable"/>
    <w:sig w:usb0="A1002AE7" w:usb1="D000A1FF" w:usb2="00000038"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jaysLA0NLA0NTBS0lEKTi0uzszPAykwrAUA4suXsywAAAA="/>
  </w:docVars>
  <w:rsids>
    <w:rsidRoot w:val="00B34ABF"/>
    <w:rsid w:val="000E3E80"/>
    <w:rsid w:val="000F4561"/>
    <w:rsid w:val="002F344A"/>
    <w:rsid w:val="00333567"/>
    <w:rsid w:val="00443B19"/>
    <w:rsid w:val="004478C5"/>
    <w:rsid w:val="004A3E22"/>
    <w:rsid w:val="00573CBA"/>
    <w:rsid w:val="006F0202"/>
    <w:rsid w:val="007723F2"/>
    <w:rsid w:val="00B34ABF"/>
    <w:rsid w:val="00E2065C"/>
    <w:rsid w:val="00EF1850"/>
    <w:rsid w:val="00F1657D"/>
    <w:rsid w:val="00F86E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4504626F"/>
  <w15:chartTrackingRefBased/>
  <w15:docId w15:val="{84CD31FF-4780-40DF-AC46-B18E29397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6E6A"/>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A3E22"/>
    <w:pPr>
      <w:spacing w:after="0" w:line="240" w:lineRule="auto"/>
    </w:pPr>
    <w:rPr>
      <w:rFonts w:ascii="Lucida Grande" w:hAnsi="Lucida Grande"/>
      <w:sz w:val="18"/>
      <w:szCs w:val="18"/>
      <w:lang w:val="x-none" w:eastAsia="x-none"/>
    </w:rPr>
  </w:style>
  <w:style w:type="character" w:customStyle="1" w:styleId="BalloonTextChar">
    <w:name w:val="Balloon Text Char"/>
    <w:link w:val="BalloonText"/>
    <w:uiPriority w:val="99"/>
    <w:semiHidden/>
    <w:rsid w:val="004A3E22"/>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encoding w:val="utf-8"/>
  <w:pixelsPerInch w:val="72"/>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51</Words>
  <Characters>143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lson</dc:creator>
  <cp:keywords/>
  <cp:lastModifiedBy>Alan Katsura</cp:lastModifiedBy>
  <cp:revision>2</cp:revision>
  <dcterms:created xsi:type="dcterms:W3CDTF">2021-01-25T07:29:00Z</dcterms:created>
  <dcterms:modified xsi:type="dcterms:W3CDTF">2021-01-25T07:29:00Z</dcterms:modified>
</cp:coreProperties>
</file>